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6C822" w14:textId="77777777" w:rsidR="00B7098F" w:rsidRDefault="00B7098F">
      <w:pPr>
        <w:pStyle w:val="a4"/>
      </w:pPr>
    </w:p>
    <w:p w14:paraId="351B1A53" w14:textId="77777777" w:rsidR="00B7098F" w:rsidRDefault="00B7098F">
      <w:pPr>
        <w:pStyle w:val="a4"/>
      </w:pPr>
    </w:p>
    <w:p w14:paraId="4FD14403" w14:textId="77777777" w:rsidR="00B7098F" w:rsidRDefault="00B7098F">
      <w:pPr>
        <w:pStyle w:val="a4"/>
      </w:pPr>
    </w:p>
    <w:p w14:paraId="503F6B94" w14:textId="77777777" w:rsidR="00B7098F" w:rsidRDefault="00B7098F">
      <w:pPr>
        <w:pStyle w:val="a4"/>
      </w:pPr>
    </w:p>
    <w:p w14:paraId="0ECA7D3B" w14:textId="2A2B0A85" w:rsidR="007A0A63" w:rsidRDefault="00421C1E">
      <w:pPr>
        <w:pStyle w:val="a4"/>
      </w:pPr>
      <w:r>
        <w:t>Отчет к индивидуальному проекту (этап 3)</w:t>
      </w:r>
    </w:p>
    <w:p w14:paraId="0932E753" w14:textId="77777777" w:rsidR="007A0A63" w:rsidRDefault="00421C1E">
      <w:pPr>
        <w:pStyle w:val="a5"/>
      </w:pPr>
      <w:r>
        <w:t>Операционные системы</w:t>
      </w:r>
    </w:p>
    <w:p w14:paraId="00E1190C" w14:textId="5D73615C" w:rsidR="00B7098F" w:rsidRDefault="00421C1E">
      <w:pPr>
        <w:pStyle w:val="Author"/>
      </w:pPr>
      <w:r>
        <w:t>Морозова Ульяна Константиновна</w:t>
      </w:r>
    </w:p>
    <w:p w14:paraId="2E6AF252" w14:textId="77777777" w:rsidR="00B7098F" w:rsidRDefault="00B7098F">
      <w:r>
        <w:br w:type="page"/>
      </w:r>
    </w:p>
    <w:p w14:paraId="5D59EA03" w14:textId="77777777" w:rsidR="007A0A63" w:rsidRDefault="007A0A63">
      <w:pPr>
        <w:pStyle w:val="Author"/>
      </w:pPr>
    </w:p>
    <w:p w14:paraId="568A962F" w14:textId="77777777" w:rsidR="007A0A63" w:rsidRDefault="00421C1E">
      <w:pPr>
        <w:pStyle w:val="1"/>
      </w:pPr>
      <w:bookmarkStart w:id="0" w:name="цель-работы"/>
      <w:r>
        <w:t>Цель работы</w:t>
      </w:r>
    </w:p>
    <w:p w14:paraId="1DB06517" w14:textId="0FFB823D" w:rsidR="00B7098F" w:rsidRDefault="00421C1E">
      <w:pPr>
        <w:pStyle w:val="FirstParagraph"/>
      </w:pPr>
      <w:r>
        <w:t>Научиться делать персональный сайт научного работника.</w:t>
      </w:r>
    </w:p>
    <w:p w14:paraId="3EC00D5E" w14:textId="77777777" w:rsidR="00B7098F" w:rsidRDefault="00B7098F">
      <w:r>
        <w:br w:type="page"/>
      </w:r>
    </w:p>
    <w:p w14:paraId="54104A34" w14:textId="77777777" w:rsidR="007A0A63" w:rsidRDefault="007A0A63">
      <w:pPr>
        <w:pStyle w:val="FirstParagraph"/>
      </w:pPr>
    </w:p>
    <w:p w14:paraId="1322E465" w14:textId="77777777" w:rsidR="007A0A63" w:rsidRDefault="00421C1E">
      <w:pPr>
        <w:pStyle w:val="1"/>
      </w:pPr>
      <w:bookmarkStart w:id="1" w:name="задание"/>
      <w:bookmarkEnd w:id="0"/>
      <w:r>
        <w:t>Задание</w:t>
      </w:r>
    </w:p>
    <w:p w14:paraId="3CA0C3A5" w14:textId="77777777" w:rsidR="007A0A63" w:rsidRDefault="00421C1E">
      <w:pPr>
        <w:pStyle w:val="FirstParagraph"/>
      </w:pPr>
      <w:r>
        <w:t>Добавить к сайту достижения.</w:t>
      </w:r>
    </w:p>
    <w:p w14:paraId="7E7E5952" w14:textId="77777777" w:rsidR="007A0A63" w:rsidRDefault="00421C1E">
      <w:pPr>
        <w:pStyle w:val="Compact"/>
        <w:numPr>
          <w:ilvl w:val="0"/>
          <w:numId w:val="2"/>
        </w:numPr>
      </w:pPr>
      <w:r>
        <w:t>Список достижений.</w:t>
      </w:r>
    </w:p>
    <w:p w14:paraId="50358A76" w14:textId="77777777" w:rsidR="007A0A63" w:rsidRDefault="00421C1E">
      <w:pPr>
        <w:pStyle w:val="Compact"/>
        <w:numPr>
          <w:ilvl w:val="0"/>
          <w:numId w:val="3"/>
        </w:numPr>
      </w:pPr>
      <w:r>
        <w:t>Добавить информацию о навыках (Skills).</w:t>
      </w:r>
    </w:p>
    <w:p w14:paraId="310DAB75" w14:textId="77777777" w:rsidR="007A0A63" w:rsidRDefault="00421C1E">
      <w:pPr>
        <w:pStyle w:val="Compact"/>
        <w:numPr>
          <w:ilvl w:val="0"/>
          <w:numId w:val="3"/>
        </w:numPr>
      </w:pPr>
      <w:r>
        <w:t>Добавить информацию об опыте (Experience).</w:t>
      </w:r>
    </w:p>
    <w:p w14:paraId="74777221" w14:textId="77777777" w:rsidR="007A0A63" w:rsidRDefault="00421C1E">
      <w:pPr>
        <w:pStyle w:val="Compact"/>
        <w:numPr>
          <w:ilvl w:val="0"/>
          <w:numId w:val="3"/>
        </w:numPr>
      </w:pPr>
      <w:r>
        <w:t>Добавить информацию о достижениях (Accomplishments).</w:t>
      </w:r>
    </w:p>
    <w:p w14:paraId="256258E5" w14:textId="77777777" w:rsidR="007A0A63" w:rsidRDefault="00421C1E">
      <w:pPr>
        <w:pStyle w:val="Compact"/>
        <w:numPr>
          <w:ilvl w:val="0"/>
          <w:numId w:val="4"/>
        </w:numPr>
      </w:pPr>
      <w:r>
        <w:t>Сделать пост по прошедшей неделе.</w:t>
      </w:r>
    </w:p>
    <w:p w14:paraId="48F91B3D" w14:textId="77777777" w:rsidR="007A0A63" w:rsidRDefault="00421C1E">
      <w:pPr>
        <w:pStyle w:val="Compact"/>
        <w:numPr>
          <w:ilvl w:val="0"/>
          <w:numId w:val="5"/>
        </w:numPr>
      </w:pPr>
      <w:r>
        <w:t>Добавить пост на тему по выбору:</w:t>
      </w:r>
    </w:p>
    <w:p w14:paraId="1796C908" w14:textId="77777777" w:rsidR="007A0A63" w:rsidRDefault="00421C1E">
      <w:pPr>
        <w:pStyle w:val="Compact"/>
        <w:numPr>
          <w:ilvl w:val="1"/>
          <w:numId w:val="6"/>
        </w:numPr>
      </w:pPr>
      <w:r>
        <w:t>Легковесные языки разметки.</w:t>
      </w:r>
    </w:p>
    <w:p w14:paraId="0EAAF188" w14:textId="77777777" w:rsidR="007A0A63" w:rsidRDefault="00421C1E">
      <w:pPr>
        <w:pStyle w:val="Compact"/>
        <w:numPr>
          <w:ilvl w:val="1"/>
          <w:numId w:val="6"/>
        </w:numPr>
      </w:pPr>
      <w:r>
        <w:t>Языки разметки. LaTeX.</w:t>
      </w:r>
    </w:p>
    <w:p w14:paraId="4F0095AB" w14:textId="00F96870" w:rsidR="00B7098F" w:rsidRDefault="00421C1E">
      <w:pPr>
        <w:pStyle w:val="Compact"/>
        <w:numPr>
          <w:ilvl w:val="1"/>
          <w:numId w:val="6"/>
        </w:numPr>
      </w:pPr>
      <w:r>
        <w:t>Яз</w:t>
      </w:r>
      <w:r>
        <w:t xml:space="preserve">ык разметки </w:t>
      </w:r>
      <w:proofErr w:type="spellStart"/>
      <w:r>
        <w:t>Markdown</w:t>
      </w:r>
      <w:proofErr w:type="spellEnd"/>
      <w:r>
        <w:t>.</w:t>
      </w:r>
    </w:p>
    <w:p w14:paraId="7B284C07" w14:textId="77777777" w:rsidR="00B7098F" w:rsidRDefault="00B7098F">
      <w:r>
        <w:br w:type="page"/>
      </w:r>
    </w:p>
    <w:p w14:paraId="4325173D" w14:textId="77777777" w:rsidR="007A0A63" w:rsidRDefault="007A0A63">
      <w:pPr>
        <w:pStyle w:val="Compact"/>
        <w:numPr>
          <w:ilvl w:val="1"/>
          <w:numId w:val="6"/>
        </w:numPr>
      </w:pPr>
    </w:p>
    <w:p w14:paraId="647AA1DA" w14:textId="77777777" w:rsidR="007A0A63" w:rsidRDefault="00421C1E">
      <w:pPr>
        <w:pStyle w:val="1"/>
      </w:pPr>
      <w:bookmarkStart w:id="2" w:name="выполнение-лабораторной-работы"/>
      <w:bookmarkEnd w:id="1"/>
      <w:r>
        <w:t>Выполнение лабораторной работы</w:t>
      </w:r>
    </w:p>
    <w:p w14:paraId="4FA01524" w14:textId="77777777" w:rsidR="007A0A63" w:rsidRDefault="00421C1E">
      <w:pPr>
        <w:pStyle w:val="Compact"/>
        <w:numPr>
          <w:ilvl w:val="0"/>
          <w:numId w:val="7"/>
        </w:numPr>
      </w:pPr>
      <w:r>
        <w:t>Для выполнения первого пункта я открыла файл content/home/skills.md и изменила информацию о моих навыках в блоке feature (рис.1). О том, что менять и как, я прочитала в официальной документации шаблона A</w:t>
      </w:r>
      <w:r>
        <w:t>cademic https://wowchemy.com/docs/widget/featurette/. Там же я нашла информацию о том, как изменить иконки навыков. Иконки я взяла с бесплатной библиотеки https://fontawesome.com/icons?d=gallery&amp;s=regular%2Csolid. Отредактированный файл я отправила на GitH</w:t>
      </w:r>
      <w:r>
        <w:t>ub и посмотрела изменения на Netlify, который успешно построил мой сайт (рис.2).</w:t>
      </w:r>
    </w:p>
    <w:p w14:paraId="4B57E3F7" w14:textId="77777777" w:rsidR="007A0A63" w:rsidRDefault="00421C1E">
      <w:pPr>
        <w:pStyle w:val="CaptionedFigure"/>
      </w:pPr>
      <w:r>
        <w:rPr>
          <w:noProof/>
        </w:rPr>
        <w:drawing>
          <wp:inline distT="0" distB="0" distL="0" distR="0" wp14:anchorId="70EA277B" wp14:editId="61F99563">
            <wp:extent cx="5334000" cy="3563439"/>
            <wp:effectExtent l="0" t="0" r="0" b="0"/>
            <wp:docPr id="23" name="Picture" descr="Skil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14510" w14:textId="77777777" w:rsidR="007A0A63" w:rsidRDefault="00421C1E">
      <w:pPr>
        <w:pStyle w:val="ImageCaption"/>
      </w:pPr>
      <w:r>
        <w:t>Skills</w:t>
      </w:r>
    </w:p>
    <w:p w14:paraId="4853317B" w14:textId="77777777" w:rsidR="007A0A63" w:rsidRDefault="00421C1E">
      <w:pPr>
        <w:pStyle w:val="CaptionedFigure"/>
      </w:pPr>
      <w:r>
        <w:rPr>
          <w:noProof/>
        </w:rPr>
        <w:lastRenderedPageBreak/>
        <w:drawing>
          <wp:inline distT="0" distB="0" distL="0" distR="0" wp14:anchorId="3EE4F2F9" wp14:editId="704A0588">
            <wp:extent cx="5334000" cy="3000375"/>
            <wp:effectExtent l="0" t="0" r="0" b="0"/>
            <wp:docPr id="27" name="Picture" descr="Изменение Skil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E1E24" w14:textId="77777777" w:rsidR="007A0A63" w:rsidRDefault="00421C1E">
      <w:pPr>
        <w:pStyle w:val="ImageCaption"/>
      </w:pPr>
      <w:r>
        <w:t>Изменение Skills</w:t>
      </w:r>
    </w:p>
    <w:p w14:paraId="5EF7187A" w14:textId="77777777" w:rsidR="007A0A63" w:rsidRDefault="00421C1E">
      <w:pPr>
        <w:pStyle w:val="a0"/>
      </w:pPr>
      <w:r>
        <w:t>Чтобы изменить информацию об опыте, я открыла файл content/home/experience.md и изменила информацию в блоке experience (рис.3). В частности я указа</w:t>
      </w:r>
      <w:r>
        <w:t xml:space="preserve">ла, что являюсь студентом РУДН и состою в закрытом клубе писателей Шторм. Для иконок организаций я использовала файлы в svg формате, которые разместила в папке assets. Измененый файл я отправила на GitHub и посмотрела изменения на Netlify, который успешно </w:t>
      </w:r>
      <w:r>
        <w:t>построил мой сайт (рис.4).</w:t>
      </w:r>
    </w:p>
    <w:p w14:paraId="4872F283" w14:textId="77777777" w:rsidR="007A0A63" w:rsidRDefault="00421C1E">
      <w:pPr>
        <w:pStyle w:val="CaptionedFigure"/>
      </w:pPr>
      <w:r>
        <w:rPr>
          <w:noProof/>
        </w:rPr>
        <w:lastRenderedPageBreak/>
        <w:drawing>
          <wp:inline distT="0" distB="0" distL="0" distR="0" wp14:anchorId="62C332C2" wp14:editId="757F1C28">
            <wp:extent cx="5334000" cy="3975276"/>
            <wp:effectExtent l="0" t="0" r="0" b="0"/>
            <wp:docPr id="31" name="Picture" descr="Experi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CE5E88" w14:textId="77777777" w:rsidR="007A0A63" w:rsidRDefault="00421C1E">
      <w:pPr>
        <w:pStyle w:val="ImageCaption"/>
      </w:pPr>
      <w:r>
        <w:t>Experience</w:t>
      </w:r>
    </w:p>
    <w:p w14:paraId="140D8A89" w14:textId="77777777" w:rsidR="007A0A63" w:rsidRDefault="00421C1E">
      <w:pPr>
        <w:pStyle w:val="CaptionedFigure"/>
      </w:pPr>
      <w:r>
        <w:rPr>
          <w:noProof/>
        </w:rPr>
        <w:drawing>
          <wp:inline distT="0" distB="0" distL="0" distR="0" wp14:anchorId="28682903" wp14:editId="3EFA22F2">
            <wp:extent cx="5334000" cy="3000375"/>
            <wp:effectExtent l="0" t="0" r="0" b="0"/>
            <wp:docPr id="35" name="Picture" descr="Изменение experi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885873" w14:textId="77777777" w:rsidR="007A0A63" w:rsidRDefault="00421C1E">
      <w:pPr>
        <w:pStyle w:val="ImageCaption"/>
      </w:pPr>
      <w:r>
        <w:t>Изменение experience</w:t>
      </w:r>
    </w:p>
    <w:p w14:paraId="17B613D7" w14:textId="77777777" w:rsidR="007A0A63" w:rsidRDefault="00421C1E">
      <w:pPr>
        <w:pStyle w:val="a0"/>
      </w:pPr>
      <w:r>
        <w:t>Чтобы изменить информацию о достижениях, я открыла файл content/home/accomplishments.md и изменила информацию в блоке item (рис.5). Измененый файл я отправила на GitHub и посмотрела изменения на Netlify, который успешно построил мой сайт (рис.6).</w:t>
      </w:r>
    </w:p>
    <w:p w14:paraId="3F23CD56" w14:textId="77777777" w:rsidR="007A0A63" w:rsidRDefault="00421C1E">
      <w:pPr>
        <w:pStyle w:val="CaptionedFigure"/>
      </w:pPr>
      <w:r>
        <w:rPr>
          <w:noProof/>
        </w:rPr>
        <w:lastRenderedPageBreak/>
        <w:drawing>
          <wp:inline distT="0" distB="0" distL="0" distR="0" wp14:anchorId="1D1B6300" wp14:editId="3EB1BC9C">
            <wp:extent cx="5334000" cy="4135042"/>
            <wp:effectExtent l="0" t="0" r="0" b="0"/>
            <wp:docPr id="39" name="Picture" descr="Accomplish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8938DA" w14:textId="77777777" w:rsidR="007A0A63" w:rsidRDefault="00421C1E">
      <w:pPr>
        <w:pStyle w:val="ImageCaption"/>
      </w:pPr>
      <w:r>
        <w:t>Accompl</w:t>
      </w:r>
      <w:r>
        <w:t>ishments</w:t>
      </w:r>
    </w:p>
    <w:p w14:paraId="3A56F084" w14:textId="77777777" w:rsidR="007A0A63" w:rsidRDefault="00421C1E">
      <w:pPr>
        <w:pStyle w:val="CaptionedFigure"/>
      </w:pPr>
      <w:r>
        <w:rPr>
          <w:noProof/>
        </w:rPr>
        <w:drawing>
          <wp:inline distT="0" distB="0" distL="0" distR="0" wp14:anchorId="439D7CB2" wp14:editId="0BC59235">
            <wp:extent cx="5334000" cy="3000375"/>
            <wp:effectExtent l="0" t="0" r="0" b="0"/>
            <wp:docPr id="43" name="Picture" descr="Изменение accomplish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5D251" w14:textId="77777777" w:rsidR="007A0A63" w:rsidRDefault="00421C1E">
      <w:pPr>
        <w:pStyle w:val="ImageCaption"/>
      </w:pPr>
      <w:r>
        <w:t>Изменение accomplishments</w:t>
      </w:r>
    </w:p>
    <w:p w14:paraId="5B724983" w14:textId="77777777" w:rsidR="007A0A63" w:rsidRDefault="00421C1E">
      <w:pPr>
        <w:pStyle w:val="Compact"/>
        <w:numPr>
          <w:ilvl w:val="0"/>
          <w:numId w:val="8"/>
        </w:numPr>
      </w:pPr>
      <w:r>
        <w:t>Затем я сделала пост по прошедшей неделе. Для этого в командную строку ввела команду hugo new post/post3.md с указанием пути, куда должен создаться файл. Открыла созданный файл и отредактировала его (рис.7): изменила на</w:t>
      </w:r>
      <w:r>
        <w:t>звание поста, добавила тег и категорию, написала о прошедшей неделе.</w:t>
      </w:r>
    </w:p>
    <w:p w14:paraId="4A7B097F" w14:textId="77777777" w:rsidR="007A0A63" w:rsidRDefault="00421C1E">
      <w:pPr>
        <w:pStyle w:val="CaptionedFigure"/>
      </w:pPr>
      <w:r>
        <w:rPr>
          <w:noProof/>
        </w:rPr>
        <w:lastRenderedPageBreak/>
        <w:drawing>
          <wp:inline distT="0" distB="0" distL="0" distR="0" wp14:anchorId="3586B10E" wp14:editId="0B43299A">
            <wp:extent cx="5334000" cy="3759619"/>
            <wp:effectExtent l="0" t="0" r="0" b="0"/>
            <wp:docPr id="47" name="Picture" descr="Содержимое файла post3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281DFB" w14:textId="77777777" w:rsidR="007A0A63" w:rsidRDefault="00421C1E">
      <w:pPr>
        <w:pStyle w:val="ImageCaption"/>
      </w:pPr>
      <w:r>
        <w:t>Содержимое файла post3.md</w:t>
      </w:r>
    </w:p>
    <w:p w14:paraId="37132603" w14:textId="77777777" w:rsidR="007A0A63" w:rsidRDefault="00421C1E">
      <w:pPr>
        <w:pStyle w:val="a0"/>
      </w:pPr>
      <w:r>
        <w:t>Отправила изменения на GitHub и, подождав, пока Netlify изменит мой сайт, открыла созданный мною пост (рис.8).</w:t>
      </w:r>
    </w:p>
    <w:p w14:paraId="74A6166E" w14:textId="77777777" w:rsidR="007A0A63" w:rsidRDefault="00421C1E">
      <w:pPr>
        <w:pStyle w:val="a0"/>
      </w:pPr>
      <w:r>
        <w:t>Следующим пунктом нужно было создать пост на одн</w:t>
      </w:r>
      <w:r>
        <w:t>у из предложенных тем. Я выбрала первую тему: “Язык разметки Markdown”, и проделала те же действия, что и при создания первого поста (рис.9)</w:t>
      </w:r>
    </w:p>
    <w:p w14:paraId="22B775E5" w14:textId="77777777" w:rsidR="007A0A63" w:rsidRDefault="00421C1E">
      <w:pPr>
        <w:pStyle w:val="CaptionedFigure"/>
      </w:pPr>
      <w:r>
        <w:rPr>
          <w:noProof/>
        </w:rPr>
        <w:drawing>
          <wp:inline distT="0" distB="0" distL="0" distR="0" wp14:anchorId="2A9F9F4F" wp14:editId="48AF738A">
            <wp:extent cx="5334000" cy="2183443"/>
            <wp:effectExtent l="0" t="0" r="0" b="0"/>
            <wp:docPr id="51" name="Picture" descr="Содержимое файла post4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329673" w14:textId="77777777" w:rsidR="007A0A63" w:rsidRDefault="00421C1E">
      <w:pPr>
        <w:pStyle w:val="ImageCaption"/>
      </w:pPr>
      <w:r>
        <w:t>Содержимое файла post4.md</w:t>
      </w:r>
    </w:p>
    <w:p w14:paraId="76C2A5D2" w14:textId="77777777" w:rsidR="007A0A63" w:rsidRDefault="00421C1E">
      <w:pPr>
        <w:pStyle w:val="CaptionedFigure"/>
      </w:pPr>
      <w:bookmarkStart w:id="3" w:name="fig:001"/>
      <w:r>
        <w:rPr>
          <w:noProof/>
        </w:rPr>
        <w:lastRenderedPageBreak/>
        <w:drawing>
          <wp:inline distT="0" distB="0" distL="0" distR="0" wp14:anchorId="0DF046CF" wp14:editId="55D92639">
            <wp:extent cx="5334000" cy="3000375"/>
            <wp:effectExtent l="0" t="0" r="0" b="0"/>
            <wp:docPr id="55" name="Picture" descr="Посты на сай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246066CC" w14:textId="77777777" w:rsidR="007A0A63" w:rsidRDefault="00421C1E">
      <w:pPr>
        <w:pStyle w:val="ImageCaption"/>
      </w:pPr>
      <w:r>
        <w:t>Посты на сайте</w:t>
      </w:r>
    </w:p>
    <w:p w14:paraId="4ADB06C2" w14:textId="77777777" w:rsidR="00B7098F" w:rsidRDefault="00B7098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выводы"/>
      <w:bookmarkEnd w:id="2"/>
      <w:r>
        <w:br w:type="page"/>
      </w:r>
    </w:p>
    <w:p w14:paraId="21545D2E" w14:textId="2363E87F" w:rsidR="007A0A63" w:rsidRDefault="00421C1E">
      <w:pPr>
        <w:pStyle w:val="1"/>
      </w:pPr>
      <w:r>
        <w:lastRenderedPageBreak/>
        <w:t>Выводы</w:t>
      </w:r>
    </w:p>
    <w:p w14:paraId="3C87629C" w14:textId="77777777" w:rsidR="007A0A63" w:rsidRDefault="00421C1E">
      <w:pPr>
        <w:pStyle w:val="FirstParagraph"/>
      </w:pPr>
      <w:r>
        <w:t>Я изменила информацию о моих навыках, опыте и достижениях и доб</w:t>
      </w:r>
      <w:r>
        <w:t>авила на сайт два поста.</w:t>
      </w:r>
    </w:p>
    <w:p w14:paraId="30DEDDA7" w14:textId="667B4DC8" w:rsidR="007A0A63" w:rsidRDefault="007A0A63">
      <w:pPr>
        <w:pStyle w:val="1"/>
      </w:pPr>
      <w:bookmarkStart w:id="5" w:name="список-литературы"/>
      <w:bookmarkStart w:id="6" w:name="refs"/>
      <w:bookmarkEnd w:id="4"/>
      <w:bookmarkEnd w:id="5"/>
      <w:bookmarkEnd w:id="6"/>
    </w:p>
    <w:sectPr w:rsidR="007A0A6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10772" w14:textId="77777777" w:rsidR="00421C1E" w:rsidRDefault="00421C1E">
      <w:pPr>
        <w:spacing w:after="0"/>
      </w:pPr>
      <w:r>
        <w:separator/>
      </w:r>
    </w:p>
  </w:endnote>
  <w:endnote w:type="continuationSeparator" w:id="0">
    <w:p w14:paraId="3F24B4A1" w14:textId="77777777" w:rsidR="00421C1E" w:rsidRDefault="00421C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74B0E" w14:textId="77777777" w:rsidR="00421C1E" w:rsidRDefault="00421C1E">
      <w:r>
        <w:separator/>
      </w:r>
    </w:p>
  </w:footnote>
  <w:footnote w:type="continuationSeparator" w:id="0">
    <w:p w14:paraId="79C2DC4D" w14:textId="77777777" w:rsidR="00421C1E" w:rsidRDefault="00421C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26C36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0E012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AA69B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D1F0865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0A63"/>
    <w:rsid w:val="00421C1E"/>
    <w:rsid w:val="007A0A63"/>
    <w:rsid w:val="00B709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6A0974"/>
  <w15:docId w15:val="{5FD9879A-500D-4B39-94AE-6924B6666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391</Words>
  <Characters>2233</Characters>
  <Application>Microsoft Office Word</Application>
  <DocSecurity>0</DocSecurity>
  <Lines>18</Lines>
  <Paragraphs>5</Paragraphs>
  <ScaleCrop>false</ScaleCrop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индивидуальному проекту (этап 3)</dc:title>
  <dc:creator>Морозова Ульяна Константиновна</dc:creator>
  <cp:keywords/>
  <cp:lastModifiedBy>Ульяна Морозова</cp:lastModifiedBy>
  <cp:revision>2</cp:revision>
  <dcterms:created xsi:type="dcterms:W3CDTF">2022-05-14T17:40:00Z</dcterms:created>
  <dcterms:modified xsi:type="dcterms:W3CDTF">2022-05-14T17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Операционные системы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